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652F" w:rsidRDefault="00D770AA">
      <w:r>
        <w:t>Name: _____________________________________ Date: _______________________ Period: _______</w:t>
      </w:r>
    </w:p>
    <w:p w:rsidR="00D770AA" w:rsidRDefault="00D770AA">
      <w:pPr>
        <w:rPr>
          <w:b/>
          <w:u w:val="single"/>
        </w:rPr>
      </w:pPr>
      <w:r w:rsidRPr="00EB75A0">
        <w:rPr>
          <w:rFonts w:ascii="Rockwell" w:hAnsi="Rockwell"/>
          <w:b/>
          <w:sz w:val="28"/>
          <w:szCs w:val="28"/>
          <w:u w:val="single"/>
        </w:rPr>
        <w:t>Guided Notes</w:t>
      </w:r>
      <w:r w:rsidR="00EB75A0" w:rsidRPr="00EB75A0">
        <w:rPr>
          <w:rFonts w:ascii="Rockwell" w:hAnsi="Rockwell"/>
          <w:b/>
          <w:sz w:val="28"/>
          <w:szCs w:val="28"/>
          <w:u w:val="single"/>
        </w:rPr>
        <w:t xml:space="preserve"> Interest Groups</w:t>
      </w:r>
      <w:r w:rsidRPr="00D770AA">
        <w:rPr>
          <w:b/>
          <w:u w:val="single"/>
        </w:rPr>
        <w:t>:</w:t>
      </w:r>
    </w:p>
    <w:p w:rsidR="00D770AA" w:rsidRDefault="00D770AA" w:rsidP="009356C1">
      <w:pPr>
        <w:pStyle w:val="ListParagraph"/>
        <w:numPr>
          <w:ilvl w:val="0"/>
          <w:numId w:val="1"/>
        </w:numPr>
        <w:spacing w:line="360" w:lineRule="auto"/>
      </w:pPr>
      <w:r>
        <w:t>What can individuals do to impact the government?</w:t>
      </w:r>
    </w:p>
    <w:p w:rsidR="00D770AA" w:rsidRDefault="00D770AA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D770AA" w:rsidRDefault="00D770AA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D770AA" w:rsidRDefault="00D770AA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D770AA" w:rsidRDefault="00D770AA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D770AA" w:rsidRDefault="00D770AA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D770AA" w:rsidRDefault="00D770AA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9356C1" w:rsidRDefault="009356C1" w:rsidP="009356C1">
      <w:pPr>
        <w:pStyle w:val="ListParagraph"/>
        <w:numPr>
          <w:ilvl w:val="0"/>
          <w:numId w:val="1"/>
        </w:numPr>
        <w:spacing w:line="360" w:lineRule="auto"/>
      </w:pPr>
      <w:r>
        <w:t>Define “interest group”: __________________________________________________________ ______________________________________________________________________________</w:t>
      </w:r>
    </w:p>
    <w:p w:rsidR="009356C1" w:rsidRDefault="009356C1" w:rsidP="009356C1">
      <w:pPr>
        <w:pStyle w:val="ListParagraph"/>
        <w:numPr>
          <w:ilvl w:val="0"/>
          <w:numId w:val="1"/>
        </w:numPr>
        <w:spacing w:line="360" w:lineRule="auto"/>
      </w:pPr>
      <w:r>
        <w:t>Define “public policy”: ____________________________________________________________ ______________________________________________________________________________</w:t>
      </w:r>
    </w:p>
    <w:p w:rsidR="009356C1" w:rsidRDefault="009356C1" w:rsidP="009356C1">
      <w:pPr>
        <w:pStyle w:val="ListParagraph"/>
        <w:numPr>
          <w:ilvl w:val="0"/>
          <w:numId w:val="1"/>
        </w:numPr>
        <w:spacing w:line="360" w:lineRule="auto"/>
      </w:pPr>
      <w:r>
        <w:t>Why do people join interest groups? ________________________________________________ ____________________________________________________________________________________________________________________________________________________________</w:t>
      </w:r>
    </w:p>
    <w:p w:rsidR="009356C1" w:rsidRDefault="009356C1" w:rsidP="009356C1">
      <w:pPr>
        <w:pStyle w:val="ListParagraph"/>
        <w:numPr>
          <w:ilvl w:val="0"/>
          <w:numId w:val="1"/>
        </w:numPr>
        <w:spacing w:line="360" w:lineRule="auto"/>
      </w:pPr>
      <w:r>
        <w:t>List four types of interest groups:</w:t>
      </w:r>
    </w:p>
    <w:p w:rsidR="009356C1" w:rsidRDefault="009356C1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9356C1" w:rsidRDefault="009356C1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9356C1" w:rsidRDefault="009356C1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9356C1" w:rsidRDefault="009356C1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9356C1" w:rsidRDefault="009356C1" w:rsidP="009356C1">
      <w:pPr>
        <w:pStyle w:val="ListParagraph"/>
        <w:numPr>
          <w:ilvl w:val="0"/>
          <w:numId w:val="1"/>
        </w:numPr>
        <w:spacing w:line="360" w:lineRule="auto"/>
      </w:pPr>
      <w:r>
        <w:t>What do “labor unions” want? _____________________________________________________ ______________________________________________________________________________</w:t>
      </w:r>
    </w:p>
    <w:p w:rsidR="009356C1" w:rsidRDefault="009356C1" w:rsidP="009356C1">
      <w:pPr>
        <w:pStyle w:val="ListParagraph"/>
        <w:numPr>
          <w:ilvl w:val="0"/>
          <w:numId w:val="1"/>
        </w:numPr>
        <w:spacing w:line="360" w:lineRule="auto"/>
      </w:pPr>
      <w:r>
        <w:t>What is a “public interest group”? __________________________________________________ ______________________________________________________________________________</w:t>
      </w:r>
    </w:p>
    <w:p w:rsidR="009356C1" w:rsidRDefault="009356C1" w:rsidP="009356C1">
      <w:pPr>
        <w:pStyle w:val="ListParagraph"/>
        <w:numPr>
          <w:ilvl w:val="0"/>
          <w:numId w:val="1"/>
        </w:numPr>
        <w:spacing w:line="360" w:lineRule="auto"/>
      </w:pPr>
      <w:r>
        <w:t>List five interest groups:</w:t>
      </w:r>
    </w:p>
    <w:p w:rsidR="009356C1" w:rsidRDefault="009356C1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9356C1" w:rsidRDefault="009356C1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9356C1" w:rsidRDefault="009356C1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9356C1" w:rsidRDefault="009356C1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9356C1" w:rsidRDefault="009356C1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EB75A0" w:rsidRDefault="00EB75A0" w:rsidP="00EB75A0">
      <w:pPr>
        <w:pStyle w:val="ListParagraph"/>
        <w:spacing w:line="360" w:lineRule="auto"/>
        <w:ind w:left="1440"/>
      </w:pPr>
      <w:bookmarkStart w:id="0" w:name="_GoBack"/>
      <w:bookmarkEnd w:id="0"/>
    </w:p>
    <w:p w:rsidR="009356C1" w:rsidRDefault="009356C1" w:rsidP="009356C1">
      <w:pPr>
        <w:pStyle w:val="ListParagraph"/>
        <w:numPr>
          <w:ilvl w:val="0"/>
          <w:numId w:val="1"/>
        </w:numPr>
        <w:spacing w:line="360" w:lineRule="auto"/>
      </w:pPr>
      <w:r>
        <w:lastRenderedPageBreak/>
        <w:t>What are four ways “interest groups” impact the government:</w:t>
      </w:r>
    </w:p>
    <w:p w:rsidR="009356C1" w:rsidRDefault="009356C1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9356C1" w:rsidRDefault="009356C1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9356C1" w:rsidRDefault="009356C1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9356C1" w:rsidRDefault="009356C1" w:rsidP="009356C1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9356C1" w:rsidRDefault="009356C1" w:rsidP="009356C1">
      <w:pPr>
        <w:pStyle w:val="ListParagraph"/>
        <w:numPr>
          <w:ilvl w:val="0"/>
          <w:numId w:val="1"/>
        </w:numPr>
        <w:spacing w:line="360" w:lineRule="auto"/>
      </w:pPr>
      <w:r>
        <w:t>What are “lobbyists”? ____________________________________________________________ ____________________________________________________________________________________________________________________________________________________________</w:t>
      </w:r>
    </w:p>
    <w:p w:rsidR="009356C1" w:rsidRPr="00D770AA" w:rsidRDefault="009356C1" w:rsidP="009356C1">
      <w:pPr>
        <w:pStyle w:val="ListParagraph"/>
      </w:pPr>
    </w:p>
    <w:sectPr w:rsidR="009356C1" w:rsidRPr="00D770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102B6"/>
    <w:multiLevelType w:val="hybridMultilevel"/>
    <w:tmpl w:val="0102E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0NDM2NDIyNDY3NDBS0lEKTi0uzszPAykwrAUAVB80ciwAAAA="/>
  </w:docVars>
  <w:rsids>
    <w:rsidRoot w:val="00D770AA"/>
    <w:rsid w:val="00226A3C"/>
    <w:rsid w:val="009356C1"/>
    <w:rsid w:val="009D2D40"/>
    <w:rsid w:val="00D770AA"/>
    <w:rsid w:val="00EB75A0"/>
    <w:rsid w:val="00EC2A08"/>
    <w:rsid w:val="00FB5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B781B"/>
  <w15:chartTrackingRefBased/>
  <w15:docId w15:val="{9C74D885-05D7-4FCD-AAE3-9E8E7EC19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70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, Jeffrey B.</dc:creator>
  <cp:keywords/>
  <dc:description/>
  <cp:lastModifiedBy>Jeffrey Raymond</cp:lastModifiedBy>
  <cp:revision>2</cp:revision>
  <dcterms:created xsi:type="dcterms:W3CDTF">2016-10-19T14:48:00Z</dcterms:created>
  <dcterms:modified xsi:type="dcterms:W3CDTF">2017-06-16T20:12:00Z</dcterms:modified>
</cp:coreProperties>
</file>